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f3a1fc12c99dacea88cbaef17707cdc6f93db2c"/>
    <w:p>
      <w:pPr>
        <w:pStyle w:val="Heading1"/>
      </w:pPr>
      <w:r>
        <w:t xml:space="preserve">Cover Letter for UX UI Designer Position in New Zealand Wellington</w:t>
      </w:r>
    </w:p>
    <w:p>
      <w:pPr>
        <w:pStyle w:val="FirstParagraph"/>
      </w:pPr>
      <w:r>
        <w:t xml:space="preserve">Dear [Hiring Manager's Name],</w:t>
      </w:r>
    </w:p>
    <w:p>
      <w:pPr>
        <w:pStyle w:val="BodyText"/>
      </w:pPr>
      <w:r>
        <w:t xml:space="preserve">I am writing to express my strong interest in the [specific job title, e.g., "UX/UI Designer"] role at your organization in New Zealand Wellington. As a passionate and experienced UX/UI Designer with a deep understanding of user-centered design principles, I am eager to contribute my skills to a forward-thinking company that values innovation, creativity, and excellence. New Zealand Wellington has long been a hub for technological advancement and design-driven industries, making it an ideal location for me to grow professionally while supporting the region’s dynamic digital landscape.</w:t>
      </w:r>
    </w:p>
    <w:p>
      <w:pPr>
        <w:pStyle w:val="BodyText"/>
      </w:pPr>
      <w:r>
        <w:t xml:space="preserve">Throughout my career as a UX/UI Designer, I have dedicated myself to creating intuitive, accessible, and visually compelling digital experiences that bridge the gap between users and technology. My background in both user research and interface design has equipped me with the ability to translate complex business goals into elegant solutions that resonate with diverse audiences. From conceptualizing wireframes to crafting interactive prototypes and collaborating with cross-functional teams, I thrive in environments where creativity meets functionality.</w:t>
      </w:r>
    </w:p>
    <w:bookmarkStart w:id="20" w:name="why-new-zealand-wellington"/>
    <w:p>
      <w:pPr>
        <w:pStyle w:val="Heading2"/>
      </w:pPr>
      <w:r>
        <w:t xml:space="preserve">Why New Zealand Wellington?</w:t>
      </w:r>
    </w:p>
    <w:p>
      <w:pPr>
        <w:pStyle w:val="FirstParagraph"/>
      </w:pPr>
      <w:r>
        <w:t xml:space="preserve">New Zealand Wellington is not only a beautiful city but also a vibrant center for innovation, particularly in the tech and design sectors. The region’s commitment to fostering a culture of creativity and sustainability aligns perfectly with my professional values. I am particularly inspired by the work of local companies and startups in Wellington that prioritize user-centric design while addressing global challenges. I believe that my expertise as a UX/UI Designer can contribute meaningfully to this ecosystem, helping businesses deliver products and services that are both impactful and user-friendly.</w:t>
      </w:r>
    </w:p>
    <w:p>
      <w:pPr>
        <w:pStyle w:val="BodyText"/>
      </w:pPr>
      <w:r>
        <w:t xml:space="preserve">Wellington’s unique blend of urban energy and natural beauty has also drawn me to the area. As someone who values work-life balance and a connection to nature, I am excited about the opportunity to live and work in a city that balances professional ambition with a high quality of life. This alignment between my personal aspirations and the opportunities available in New Zealand Wellington makes this role especially appealing.</w:t>
      </w:r>
    </w:p>
    <w:bookmarkEnd w:id="20"/>
    <w:bookmarkStart w:id="21" w:name="my-uxui-design-expertise"/>
    <w:p>
      <w:pPr>
        <w:pStyle w:val="Heading2"/>
      </w:pPr>
      <w:r>
        <w:t xml:space="preserve">My UX/UI Design Expertise</w:t>
      </w:r>
    </w:p>
    <w:p>
      <w:pPr>
        <w:pStyle w:val="FirstParagraph"/>
      </w:pPr>
      <w:r>
        <w:t xml:space="preserve">As a UX/UI Designer, I have consistently focused on understanding user needs through rigorous research, usability testing, and data-driven decision-making. My process begins with empathizing with users to identify pain points and opportunities for improvement. This is followed by creating personas, journey maps, and wireframes that lay the foundation for intuitive interfaces. I then collaborate closely with developers and stakeholders to ensure that designs are not only aesthetically pleasing but also technically feasible and aligned with business objectives.</w:t>
      </w:r>
    </w:p>
    <w:p>
      <w:pPr>
        <w:pStyle w:val="BodyText"/>
      </w:pPr>
      <w:r>
        <w:t xml:space="preserve">One of my core strengths lies in my ability to simplify complexity. Whether designing a mobile app, a website, or an enterprise software solution, I prioritize clarity and accessibility. I am proficient in tools such as Figma, Sketch, Adobe XD, and Axure RP, which allow me to create high-fidelity prototypes and iterate rapidly based on feedback. Additionally, my strong communication skills enable me to articulate design decisions effectively to both technical and non-technical audiences.</w:t>
      </w:r>
    </w:p>
    <w:p>
      <w:pPr>
        <w:pStyle w:val="BodyText"/>
      </w:pPr>
      <w:r>
        <w:t xml:space="preserve">My portfolio reflects a diverse range of projects that demonstrate my versatility as a UX/UI Designer. For instance, I recently led the redesign of a healthtech platform, where I conducted extensive user interviews and usability tests to identify key pain points. By implementing a more streamlined navigation system and visual hierarchy, we saw a 30% increase in user engagement. This experience reinforced the importance of putting users at the center of every design decision.</w:t>
      </w:r>
    </w:p>
    <w:bookmarkEnd w:id="21"/>
    <w:bookmarkStart w:id="22" w:name="alignment-with-your-organization"/>
    <w:p>
      <w:pPr>
        <w:pStyle w:val="Heading2"/>
      </w:pPr>
      <w:r>
        <w:t xml:space="preserve">Alignment with Your Organization</w:t>
      </w:r>
    </w:p>
    <w:p>
      <w:pPr>
        <w:pStyle w:val="FirstParagraph"/>
      </w:pPr>
      <w:r>
        <w:t xml:space="preserve">I am particularly drawn to your organization’s mission to [insert specific mission or value from the job posting, e.g., "deliver innovative digital solutions that empower users"]. As a UX/UI Designer, I am committed to creating experiences that are not only functional but also emotionally resonant. I understand that in New Zealand Wellington, where competition is fierce and user expectations are high, standing out requires a deep understanding of local needs and cultural nuances. My ability to adapt design strategies to specific contexts ensures that the solutions I create are both relevant and impactful.</w:t>
      </w:r>
    </w:p>
    <w:p>
      <w:pPr>
        <w:pStyle w:val="BodyText"/>
      </w:pPr>
      <w:r>
        <w:t xml:space="preserve">Furthermore, I am keen to collaborate with teams that prioritize continuous learning and growth. The fast-paced nature of Wellington’s tech industry demands designers who are adaptable, proactive, and open to feedback. I bring a mindset of curiosity and a willingness to explore new ideas, whether through emerging design trends or cutting-edge tools like AI-driven user research methodologies.</w:t>
      </w:r>
    </w:p>
    <w:bookmarkEnd w:id="22"/>
    <w:bookmarkStart w:id="23" w:name="why-i-am-the-right-candidate"/>
    <w:p>
      <w:pPr>
        <w:pStyle w:val="Heading2"/>
      </w:pPr>
      <w:r>
        <w:t xml:space="preserve">Why I Am the Right Candidate</w:t>
      </w:r>
    </w:p>
    <w:p>
      <w:pPr>
        <w:pStyle w:val="FirstParagraph"/>
      </w:pPr>
      <w:r>
        <w:t xml:space="preserve">What sets me apart as a UX/UI Designer is my ability to balance creativity with practicality. I am not only passionate about aesthetics but also deeply invested in solving real-world problems through design. My work has consistently been recognized for its attention to detail, user-centric approach, and ability to deliver results. I have a track record of meeting deadlines without compromising on quality, and I thrive in collaborative environments where teamwork drives innovation.</w:t>
      </w:r>
    </w:p>
    <w:p>
      <w:pPr>
        <w:pStyle w:val="BodyText"/>
      </w:pPr>
      <w:r>
        <w:t xml:space="preserve">Additionally, my experience working with international clients has given me a global perspective that I believe is valuable in the New Zealand Wellington context. While the design industry here is vibrant and unique, it also benefits from a connection to global trends and best practices. I am confident that my ability to bridge local and international design sensibilities will add value to your team.</w:t>
      </w:r>
    </w:p>
    <w:bookmarkEnd w:id="23"/>
    <w:bookmarkStart w:id="24" w:name="next-steps"/>
    <w:p>
      <w:pPr>
        <w:pStyle w:val="Heading2"/>
      </w:pPr>
      <w:r>
        <w:t xml:space="preserve">Next Steps</w:t>
      </w:r>
    </w:p>
    <w:p>
      <w:pPr>
        <w:pStyle w:val="FirstParagraph"/>
      </w:pPr>
      <w:r>
        <w:t xml:space="preserve">I would be thrilled to discuss how my skills as a UX/UI Designer can contribute to your organization’s goals. I am available at your convenience for an interview and would be happy to provide further details about my work or answer any questions you may have. Thank you for considering my application, and I look forward to the opportunity to contribute to the continued success of [Company Name] in New Zealand Wellingt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Position in New Zealand Wellington</dc:title>
  <dc:creator/>
  <dc:language>en</dc:language>
  <cp:keywords/>
  <dcterms:created xsi:type="dcterms:W3CDTF">2026-07-21T11:21:09Z</dcterms:created>
  <dcterms:modified xsi:type="dcterms:W3CDTF">2026-07-21T11:21:09Z</dcterms:modified>
</cp:coreProperties>
</file>

<file path=docProps/custom.xml><?xml version="1.0" encoding="utf-8"?>
<Properties xmlns="http://schemas.openxmlformats.org/officeDocument/2006/custom-properties" xmlns:vt="http://schemas.openxmlformats.org/officeDocument/2006/docPropsVTypes"/>
</file>